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1DE019" w14:textId="1105C2B9" w:rsidR="00E96414" w:rsidRDefault="00E96414" w:rsidP="00E96414">
      <w:pPr>
        <w:pStyle w:val="Title"/>
        <w:rPr>
          <w:lang w:val="en-CA"/>
        </w:rPr>
      </w:pPr>
      <w:r>
        <w:rPr>
          <w:lang w:val="en-CA"/>
        </w:rPr>
        <w:t xml:space="preserve">Use PowerShell and Wireshark on MAC OS and Linux </w:t>
      </w:r>
    </w:p>
    <w:p w14:paraId="60941DDD" w14:textId="30B56C6D" w:rsidR="00E96414" w:rsidRDefault="00E96414" w:rsidP="00E96414">
      <w:pPr>
        <w:rPr>
          <w:lang w:val="en-CA"/>
        </w:rPr>
      </w:pPr>
    </w:p>
    <w:p w14:paraId="3B0D6E22" w14:textId="484570D1" w:rsidR="005B10BE" w:rsidRDefault="005B10BE" w:rsidP="00E96414">
      <w:pPr>
        <w:rPr>
          <w:lang w:val="en-CA"/>
        </w:rPr>
      </w:pPr>
      <w:r>
        <w:rPr>
          <w:lang w:val="en-CA"/>
        </w:rPr>
        <w:t xml:space="preserve">You have two options </w:t>
      </w:r>
      <w:r w:rsidR="00C85239">
        <w:rPr>
          <w:lang w:val="en-CA"/>
        </w:rPr>
        <w:t xml:space="preserve">to set your computer. The first one is Virtual Machine </w:t>
      </w:r>
      <w:r w:rsidR="00AF4341">
        <w:rPr>
          <w:lang w:val="en-CA"/>
        </w:rPr>
        <w:t>which you</w:t>
      </w:r>
      <w:r w:rsidR="00C85239">
        <w:rPr>
          <w:lang w:val="en-CA"/>
        </w:rPr>
        <w:t xml:space="preserve"> install Windows 10 and </w:t>
      </w:r>
      <w:r w:rsidR="00036714">
        <w:rPr>
          <w:lang w:val="en-CA"/>
        </w:rPr>
        <w:t xml:space="preserve">Wireshark. Second, you can install Wireshark and </w:t>
      </w:r>
      <w:r w:rsidR="00972EC0">
        <w:rPr>
          <w:lang w:val="en-CA"/>
        </w:rPr>
        <w:t>PowerShell</w:t>
      </w:r>
      <w:r w:rsidR="00036714">
        <w:rPr>
          <w:lang w:val="en-CA"/>
        </w:rPr>
        <w:t xml:space="preserve"> on your </w:t>
      </w:r>
      <w:r w:rsidR="00972EC0">
        <w:rPr>
          <w:lang w:val="en-CA"/>
        </w:rPr>
        <w:t xml:space="preserve">MacOS or Linux OS computer. </w:t>
      </w:r>
      <w:proofErr w:type="gramStart"/>
      <w:r w:rsidR="00972EC0">
        <w:rPr>
          <w:lang w:val="en-CA"/>
        </w:rPr>
        <w:t>It</w:t>
      </w:r>
      <w:r w:rsidR="007B46A3">
        <w:rPr>
          <w:lang w:val="en-CA"/>
        </w:rPr>
        <w:t>’s</w:t>
      </w:r>
      <w:proofErr w:type="gramEnd"/>
      <w:r w:rsidR="007B46A3">
        <w:rPr>
          <w:lang w:val="en-CA"/>
        </w:rPr>
        <w:t xml:space="preserve"> up to you to choose one of the options.</w:t>
      </w:r>
    </w:p>
    <w:p w14:paraId="699F39DB" w14:textId="1769E13B" w:rsidR="000059CC" w:rsidRDefault="00B15CB6" w:rsidP="00E96414">
      <w:pPr>
        <w:rPr>
          <w:lang w:val="en-CA"/>
        </w:rPr>
      </w:pPr>
      <w:r>
        <w:rPr>
          <w:lang w:val="en-CA"/>
        </w:rPr>
        <w:t>In</w:t>
      </w:r>
      <w:r w:rsidR="000059CC">
        <w:rPr>
          <w:lang w:val="en-CA"/>
        </w:rPr>
        <w:t xml:space="preserve"> the end, I put some equivalent </w:t>
      </w:r>
      <w:r w:rsidR="000E248F">
        <w:rPr>
          <w:lang w:val="en-CA"/>
        </w:rPr>
        <w:t xml:space="preserve">commands list between </w:t>
      </w:r>
      <w:r>
        <w:rPr>
          <w:lang w:val="en-CA"/>
        </w:rPr>
        <w:t>W</w:t>
      </w:r>
      <w:r w:rsidR="000E248F">
        <w:rPr>
          <w:lang w:val="en-CA"/>
        </w:rPr>
        <w:t>indows and MacOS or Linux.</w:t>
      </w:r>
    </w:p>
    <w:p w14:paraId="20EBFBE8" w14:textId="2D8166D4" w:rsidR="00E96414" w:rsidRDefault="00E96414" w:rsidP="00BD56A9">
      <w:pPr>
        <w:pStyle w:val="Heading1"/>
        <w:rPr>
          <w:lang w:val="en-CA"/>
        </w:rPr>
      </w:pPr>
      <w:r>
        <w:rPr>
          <w:lang w:val="en-CA"/>
        </w:rPr>
        <w:t>Vir</w:t>
      </w:r>
      <w:r w:rsidR="00C67C1B">
        <w:rPr>
          <w:lang w:val="en-CA"/>
        </w:rPr>
        <w:t>tual Machine</w:t>
      </w:r>
    </w:p>
    <w:p w14:paraId="585295C7" w14:textId="7EDB51F3" w:rsidR="00C67C1B" w:rsidRDefault="00C67C1B" w:rsidP="00C67C1B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 xml:space="preserve">You need to install a virtual machine </w:t>
      </w:r>
      <w:r w:rsidR="009234C0">
        <w:rPr>
          <w:lang w:val="en-CA"/>
        </w:rPr>
        <w:t>such as</w:t>
      </w:r>
      <w:r>
        <w:rPr>
          <w:lang w:val="en-CA"/>
        </w:rPr>
        <w:t xml:space="preserve"> VMWare (free for </w:t>
      </w:r>
      <w:r w:rsidR="00735AD1">
        <w:rPr>
          <w:lang w:val="en-CA"/>
        </w:rPr>
        <w:t xml:space="preserve">the </w:t>
      </w:r>
      <w:r>
        <w:rPr>
          <w:lang w:val="en-CA"/>
        </w:rPr>
        <w:t>students) or Oracle Virtual Box.</w:t>
      </w:r>
    </w:p>
    <w:p w14:paraId="7E04C98D" w14:textId="37F75914" w:rsidR="00C67C1B" w:rsidRDefault="00C67C1B" w:rsidP="00C67C1B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>VMWare</w:t>
      </w:r>
      <w:r w:rsidR="00BD56A9">
        <w:rPr>
          <w:lang w:val="en-CA"/>
        </w:rPr>
        <w:t xml:space="preserve"> (Windows and MacOS</w:t>
      </w:r>
      <w:r>
        <w:rPr>
          <w:lang w:val="en-CA"/>
        </w:rPr>
        <w:t>:</w:t>
      </w:r>
    </w:p>
    <w:p w14:paraId="46B9C760" w14:textId="5256993C" w:rsidR="00C67C1B" w:rsidRDefault="00C67C1B" w:rsidP="00C67C1B">
      <w:pPr>
        <w:pStyle w:val="ListParagraph"/>
        <w:numPr>
          <w:ilvl w:val="2"/>
          <w:numId w:val="1"/>
        </w:numPr>
        <w:rPr>
          <w:lang w:val="en-CA"/>
        </w:rPr>
      </w:pPr>
      <w:r>
        <w:rPr>
          <w:lang w:val="en-CA"/>
        </w:rPr>
        <w:t>Please open to the following link:</w:t>
      </w:r>
    </w:p>
    <w:p w14:paraId="34802452" w14:textId="5C8B0E5D" w:rsidR="00C67C1B" w:rsidRDefault="0072603C" w:rsidP="00C67C1B">
      <w:pPr>
        <w:rPr>
          <w:rFonts w:ascii="Calibri" w:hAnsi="Calibri" w:cs="Calibri"/>
          <w:lang w:val="en-CA"/>
        </w:rPr>
      </w:pPr>
      <w:hyperlink r:id="rId8" w:history="1">
        <w:r w:rsidR="00C67C1B" w:rsidRPr="00317591">
          <w:rPr>
            <w:rStyle w:val="Hyperlink"/>
            <w:rFonts w:ascii="Calibri" w:hAnsi="Calibri" w:cs="Calibri"/>
            <w:lang w:val="en-CA"/>
          </w:rPr>
          <w:t>https://e5.onthehub.com/WebStore/Welcome.aspx?ws=3b723f4e-044c-e511-9417-b8ca3a5db7b1</w:t>
        </w:r>
      </w:hyperlink>
    </w:p>
    <w:p w14:paraId="582FE068" w14:textId="03C2251F" w:rsidR="00E96414" w:rsidRDefault="00C67C1B" w:rsidP="00C67C1B">
      <w:pPr>
        <w:pStyle w:val="ListParagraph"/>
        <w:numPr>
          <w:ilvl w:val="2"/>
          <w:numId w:val="1"/>
        </w:numPr>
        <w:rPr>
          <w:lang w:val="en-CA"/>
        </w:rPr>
      </w:pPr>
      <w:r>
        <w:rPr>
          <w:lang w:val="en-CA"/>
        </w:rPr>
        <w:t>After authentication, you will see the following applications for download:</w:t>
      </w:r>
    </w:p>
    <w:p w14:paraId="4A16C16C" w14:textId="586BBF49" w:rsidR="00C67C1B" w:rsidRDefault="00C67C1B" w:rsidP="00C67C1B">
      <w:pPr>
        <w:rPr>
          <w:lang w:val="en-CA"/>
        </w:rPr>
      </w:pPr>
      <w:r>
        <w:rPr>
          <w:noProof/>
        </w:rPr>
        <w:drawing>
          <wp:inline distT="0" distB="0" distL="0" distR="0" wp14:anchorId="7D102EAA" wp14:editId="7E41E6DE">
            <wp:extent cx="6529070" cy="3547043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07366" cy="358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645DC" w14:textId="2721233E" w:rsidR="00C67C1B" w:rsidRDefault="00C67C1B" w:rsidP="00C67C1B">
      <w:pPr>
        <w:pStyle w:val="ListParagraph"/>
        <w:numPr>
          <w:ilvl w:val="1"/>
          <w:numId w:val="1"/>
        </w:numPr>
        <w:rPr>
          <w:lang w:val="en-CA"/>
        </w:rPr>
      </w:pPr>
      <w:r>
        <w:rPr>
          <w:lang w:val="en-CA"/>
        </w:rPr>
        <w:t>VirtualBox</w:t>
      </w:r>
      <w:r w:rsidR="00BD56A9">
        <w:rPr>
          <w:lang w:val="en-CA"/>
        </w:rPr>
        <w:t xml:space="preserve"> (for Windows, MacOS, and Linux)</w:t>
      </w:r>
    </w:p>
    <w:p w14:paraId="5783D9CB" w14:textId="23494A6A" w:rsidR="00C67C1B" w:rsidRDefault="00C67C1B" w:rsidP="00C67C1B">
      <w:pPr>
        <w:pStyle w:val="ListParagraph"/>
        <w:numPr>
          <w:ilvl w:val="2"/>
          <w:numId w:val="1"/>
        </w:numPr>
        <w:rPr>
          <w:lang w:val="en-CA"/>
        </w:rPr>
      </w:pPr>
      <w:r>
        <w:rPr>
          <w:lang w:val="en-CA"/>
        </w:rPr>
        <w:t xml:space="preserve">Please open </w:t>
      </w:r>
      <w:r w:rsidR="00A57823">
        <w:rPr>
          <w:lang w:val="en-CA"/>
        </w:rPr>
        <w:t xml:space="preserve">the </w:t>
      </w:r>
      <w:r>
        <w:rPr>
          <w:lang w:val="en-CA"/>
        </w:rPr>
        <w:t>following link</w:t>
      </w:r>
      <w:r w:rsidR="00BD56A9">
        <w:rPr>
          <w:lang w:val="en-CA"/>
        </w:rPr>
        <w:t>:</w:t>
      </w:r>
    </w:p>
    <w:p w14:paraId="175289CA" w14:textId="26BFC933" w:rsidR="00BD56A9" w:rsidRDefault="0072603C" w:rsidP="00BD56A9">
      <w:hyperlink r:id="rId10" w:history="1">
        <w:r w:rsidR="00BD56A9">
          <w:rPr>
            <w:rStyle w:val="Hyperlink"/>
          </w:rPr>
          <w:t>https://www.virtualbox.org/wiki/Downloads</w:t>
        </w:r>
      </w:hyperlink>
    </w:p>
    <w:p w14:paraId="26966CBD" w14:textId="5B5E34D4" w:rsidR="00BD56A9" w:rsidRDefault="00A6482A" w:rsidP="0072603C">
      <w:pPr>
        <w:rPr>
          <w:lang w:val="en-CA"/>
        </w:rPr>
      </w:pPr>
      <w:r>
        <w:rPr>
          <w:lang w:val="en-CA"/>
        </w:rPr>
        <w:br w:type="page"/>
      </w:r>
      <w:r w:rsidR="00BD56A9">
        <w:rPr>
          <w:lang w:val="en-CA"/>
        </w:rPr>
        <w:lastRenderedPageBreak/>
        <w:t xml:space="preserve">Then you need to download Windows 10 </w:t>
      </w:r>
      <w:r w:rsidR="00FA2249">
        <w:rPr>
          <w:lang w:val="en-CA"/>
        </w:rPr>
        <w:t xml:space="preserve">(4.31 GB) </w:t>
      </w:r>
      <w:r w:rsidR="009D6467">
        <w:rPr>
          <w:lang w:val="en-CA"/>
        </w:rPr>
        <w:t xml:space="preserve">for 90 days </w:t>
      </w:r>
      <w:r w:rsidR="00830013">
        <w:rPr>
          <w:lang w:val="en-CA"/>
        </w:rPr>
        <w:t>training (you don’t need licence)</w:t>
      </w:r>
      <w:r w:rsidR="009D6467">
        <w:rPr>
          <w:lang w:val="en-CA"/>
        </w:rPr>
        <w:t xml:space="preserve"> </w:t>
      </w:r>
      <w:r w:rsidR="00BD56A9">
        <w:rPr>
          <w:lang w:val="en-CA"/>
        </w:rPr>
        <w:t xml:space="preserve">from </w:t>
      </w:r>
      <w:r w:rsidR="00A57823">
        <w:rPr>
          <w:lang w:val="en-CA"/>
        </w:rPr>
        <w:t xml:space="preserve">the </w:t>
      </w:r>
      <w:r w:rsidR="00BD56A9">
        <w:rPr>
          <w:lang w:val="en-CA"/>
        </w:rPr>
        <w:t>following link:</w:t>
      </w:r>
    </w:p>
    <w:p w14:paraId="37DBD49D" w14:textId="507E824D" w:rsidR="00BD56A9" w:rsidRDefault="0072603C" w:rsidP="00BD56A9">
      <w:pPr>
        <w:rPr>
          <w:lang w:val="en-CA"/>
        </w:rPr>
      </w:pPr>
      <w:hyperlink r:id="rId11" w:history="1">
        <w:r w:rsidR="00BD56A9" w:rsidRPr="00BD56A9">
          <w:rPr>
            <w:rStyle w:val="Hyperlink"/>
            <w:lang w:val="en-CA"/>
          </w:rPr>
          <w:t>https://seneca-my.sharepoint.com/:u:/g/personal/majid_shahravan_senecacollege_ca/EXKoVsVGVZtKngEQHRH1nfMBGW11G972ufLu2InfVXsFTA?e=hafUwv</w:t>
        </w:r>
      </w:hyperlink>
    </w:p>
    <w:p w14:paraId="20599CD7" w14:textId="4458F801" w:rsidR="00BD56A9" w:rsidRDefault="00BD56A9" w:rsidP="00BD56A9">
      <w:pPr>
        <w:pStyle w:val="ListParagraph"/>
        <w:numPr>
          <w:ilvl w:val="0"/>
          <w:numId w:val="1"/>
        </w:numPr>
        <w:rPr>
          <w:lang w:val="en-CA"/>
        </w:rPr>
      </w:pPr>
      <w:r>
        <w:rPr>
          <w:lang w:val="en-CA"/>
        </w:rPr>
        <w:t>Then you can install Wireshark</w:t>
      </w:r>
      <w:r w:rsidR="00C937A4">
        <w:rPr>
          <w:lang w:val="en-CA"/>
        </w:rPr>
        <w:t>.</w:t>
      </w:r>
      <w:r w:rsidR="00FF2B9D">
        <w:rPr>
          <w:lang w:val="en-CA"/>
        </w:rPr>
        <w:t xml:space="preserve"> Check the link:</w:t>
      </w:r>
    </w:p>
    <w:p w14:paraId="789829BC" w14:textId="242F0B9E" w:rsidR="00BD56A9" w:rsidRDefault="0072603C" w:rsidP="00BD56A9">
      <w:pPr>
        <w:rPr>
          <w:rStyle w:val="Hyperlink"/>
        </w:rPr>
      </w:pPr>
      <w:hyperlink r:id="rId12" w:history="1">
        <w:r w:rsidR="00BD56A9">
          <w:rPr>
            <w:rStyle w:val="Hyperlink"/>
          </w:rPr>
          <w:t>https://www.wireshark.org/download.html</w:t>
        </w:r>
      </w:hyperlink>
    </w:p>
    <w:p w14:paraId="3BDD6A4A" w14:textId="0B7FD81F" w:rsidR="00FF2B9D" w:rsidRDefault="00FF2B9D" w:rsidP="00FF2B9D">
      <w:pPr>
        <w:pStyle w:val="ListParagraph"/>
        <w:numPr>
          <w:ilvl w:val="0"/>
          <w:numId w:val="1"/>
        </w:numPr>
      </w:pPr>
      <w:r>
        <w:t>PowerShell:</w:t>
      </w:r>
    </w:p>
    <w:p w14:paraId="4292E5F1" w14:textId="7C7B1FBB" w:rsidR="00F33D30" w:rsidRDefault="00F33D30" w:rsidP="00F33D30">
      <w:pPr>
        <w:pStyle w:val="ListParagraph"/>
        <w:numPr>
          <w:ilvl w:val="1"/>
          <w:numId w:val="1"/>
        </w:numPr>
      </w:pPr>
      <w:r>
        <w:rPr>
          <w:lang w:val="en-CA"/>
        </w:rPr>
        <w:t xml:space="preserve">You </w:t>
      </w:r>
      <w:proofErr w:type="gramStart"/>
      <w:r>
        <w:rPr>
          <w:lang w:val="en-CA"/>
        </w:rPr>
        <w:t>don’t</w:t>
      </w:r>
      <w:proofErr w:type="gramEnd"/>
      <w:r>
        <w:rPr>
          <w:lang w:val="en-CA"/>
        </w:rPr>
        <w:t xml:space="preserve"> need to install anything. It has PowerShell.</w:t>
      </w:r>
    </w:p>
    <w:p w14:paraId="5DEFCC2A" w14:textId="20AF02BD" w:rsidR="00BD56A9" w:rsidRDefault="00BD56A9" w:rsidP="00BD56A9">
      <w:pPr>
        <w:pStyle w:val="Heading1"/>
      </w:pPr>
      <w:r>
        <w:t>Install Wireshark and PowerShell on MacOS</w:t>
      </w:r>
    </w:p>
    <w:p w14:paraId="7508C215" w14:textId="320552EA" w:rsidR="00BD56A9" w:rsidRDefault="00E71E13" w:rsidP="00E71E13">
      <w:pPr>
        <w:pStyle w:val="ListParagraph"/>
        <w:numPr>
          <w:ilvl w:val="0"/>
          <w:numId w:val="1"/>
        </w:numPr>
      </w:pPr>
      <w:r>
        <w:t>Wireshark:</w:t>
      </w:r>
    </w:p>
    <w:p w14:paraId="114AB599" w14:textId="296976C9" w:rsidR="00E71E13" w:rsidRDefault="00E71E13" w:rsidP="00E71E13">
      <w:pPr>
        <w:pStyle w:val="ListParagraph"/>
        <w:numPr>
          <w:ilvl w:val="1"/>
          <w:numId w:val="1"/>
        </w:numPr>
      </w:pPr>
      <w:proofErr w:type="gramStart"/>
      <w:r>
        <w:t>It’s</w:t>
      </w:r>
      <w:proofErr w:type="gramEnd"/>
      <w:r>
        <w:t xml:space="preserve"> same as windows and just open the following link:</w:t>
      </w:r>
    </w:p>
    <w:p w14:paraId="4DFEC4E0" w14:textId="6268817D" w:rsidR="00E71E13" w:rsidRDefault="0072603C" w:rsidP="00E71E13">
      <w:pPr>
        <w:pStyle w:val="ListParagraph"/>
        <w:ind w:left="1440"/>
      </w:pPr>
      <w:hyperlink r:id="rId13" w:history="1">
        <w:r w:rsidR="00E71E13">
          <w:rPr>
            <w:rStyle w:val="Hyperlink"/>
          </w:rPr>
          <w:t>https://www.wireshark.org/download.html</w:t>
        </w:r>
      </w:hyperlink>
    </w:p>
    <w:p w14:paraId="5E3C8AE6" w14:textId="3313619F" w:rsidR="00E71E13" w:rsidRDefault="00E71E13" w:rsidP="00E71E13">
      <w:pPr>
        <w:pStyle w:val="ListParagraph"/>
        <w:numPr>
          <w:ilvl w:val="0"/>
          <w:numId w:val="1"/>
        </w:numPr>
      </w:pPr>
      <w:r>
        <w:t>PowerShell</w:t>
      </w:r>
    </w:p>
    <w:p w14:paraId="0994D819" w14:textId="42F66FDA" w:rsidR="00E71E13" w:rsidRDefault="00E71E13" w:rsidP="00E71E13">
      <w:pPr>
        <w:pStyle w:val="ListParagraph"/>
        <w:numPr>
          <w:ilvl w:val="1"/>
          <w:numId w:val="1"/>
        </w:numPr>
      </w:pPr>
      <w:proofErr w:type="gramStart"/>
      <w:r>
        <w:t>It’s</w:t>
      </w:r>
      <w:proofErr w:type="gramEnd"/>
      <w:r>
        <w:t xml:space="preserve"> a little confusing but it will work</w:t>
      </w:r>
    </w:p>
    <w:p w14:paraId="032DC47B" w14:textId="4C6D8BD3" w:rsidR="00E71E13" w:rsidRDefault="00E71E13" w:rsidP="00E71E13">
      <w:pPr>
        <w:pStyle w:val="ListParagraph"/>
        <w:numPr>
          <w:ilvl w:val="2"/>
          <w:numId w:val="1"/>
        </w:numPr>
      </w:pPr>
      <w:r>
        <w:t>The following link is Microsoft documentation for how to install PowerShell on MacOS:</w:t>
      </w:r>
    </w:p>
    <w:p w14:paraId="219A02CF" w14:textId="47FDB4D5" w:rsidR="00E71E13" w:rsidRDefault="0072603C" w:rsidP="00E71E13">
      <w:hyperlink r:id="rId14" w:history="1">
        <w:r w:rsidR="00E71E13">
          <w:rPr>
            <w:rStyle w:val="Hyperlink"/>
          </w:rPr>
          <w:t>https://docs.microsoft.com/en-us/powershell/scripting/install/installing-powershell-core-on-macos?view=powershell-7</w:t>
        </w:r>
      </w:hyperlink>
    </w:p>
    <w:p w14:paraId="150BE553" w14:textId="53B67A1D" w:rsidR="00E71E13" w:rsidRDefault="00E71E13" w:rsidP="00E71E13">
      <w:pPr>
        <w:pStyle w:val="ListParagraph"/>
        <w:numPr>
          <w:ilvl w:val="2"/>
          <w:numId w:val="1"/>
        </w:numPr>
      </w:pPr>
      <w:r>
        <w:t>Or watch the following YouTube video:</w:t>
      </w:r>
    </w:p>
    <w:p w14:paraId="1A778D38" w14:textId="374135CB" w:rsidR="00E71E13" w:rsidRDefault="0072603C" w:rsidP="00E71E13">
      <w:hyperlink r:id="rId15" w:history="1">
        <w:r w:rsidR="00E71E13">
          <w:rPr>
            <w:rStyle w:val="Hyperlink"/>
          </w:rPr>
          <w:t>https://www.youtube.com/watch?v=QBfuzwYUxl8</w:t>
        </w:r>
      </w:hyperlink>
    </w:p>
    <w:p w14:paraId="5F17FB4B" w14:textId="63208EC2" w:rsidR="009C572A" w:rsidRDefault="009C572A" w:rsidP="009C572A">
      <w:pPr>
        <w:pStyle w:val="Heading1"/>
      </w:pPr>
      <w:r>
        <w:t xml:space="preserve">Install Wireshark and PowerShell on Linux </w:t>
      </w:r>
    </w:p>
    <w:p w14:paraId="7400CC21" w14:textId="762BA198" w:rsidR="009C572A" w:rsidRDefault="009C572A" w:rsidP="009C572A">
      <w:pPr>
        <w:pStyle w:val="ListParagraph"/>
        <w:numPr>
          <w:ilvl w:val="0"/>
          <w:numId w:val="1"/>
        </w:numPr>
      </w:pPr>
      <w:r>
        <w:t>Wireshark</w:t>
      </w:r>
    </w:p>
    <w:p w14:paraId="06546B86" w14:textId="38CB016D" w:rsidR="009C572A" w:rsidRDefault="009C572A" w:rsidP="009C572A">
      <w:pPr>
        <w:pStyle w:val="ListParagraph"/>
        <w:numPr>
          <w:ilvl w:val="1"/>
          <w:numId w:val="1"/>
        </w:numPr>
      </w:pPr>
      <w:r>
        <w:t xml:space="preserve">Open </w:t>
      </w:r>
      <w:r w:rsidR="00870A8B">
        <w:t xml:space="preserve">the </w:t>
      </w:r>
      <w:r>
        <w:t>terminal on your Linux machine and type the following command (all lowercase):</w:t>
      </w:r>
    </w:p>
    <w:p w14:paraId="081B3321" w14:textId="7F0C1F48" w:rsidR="009C572A" w:rsidRDefault="009C572A" w:rsidP="009C572A">
      <w:pPr>
        <w:pStyle w:val="ListParagraph"/>
        <w:numPr>
          <w:ilvl w:val="2"/>
          <w:numId w:val="1"/>
        </w:numPr>
      </w:pPr>
      <w:proofErr w:type="spellStart"/>
      <w:r>
        <w:t>sudo</w:t>
      </w:r>
      <w:proofErr w:type="spellEnd"/>
      <w:r>
        <w:t xml:space="preserve"> apt install </w:t>
      </w:r>
      <w:r w:rsidR="00870A8B">
        <w:t>W</w:t>
      </w:r>
      <w:r>
        <w:t>ireshark</w:t>
      </w:r>
    </w:p>
    <w:p w14:paraId="7DA984BF" w14:textId="7274917F" w:rsidR="009C572A" w:rsidRDefault="009C572A" w:rsidP="009C572A">
      <w:pPr>
        <w:pStyle w:val="ListParagraph"/>
        <w:numPr>
          <w:ilvl w:val="2"/>
          <w:numId w:val="1"/>
        </w:numPr>
      </w:pPr>
      <w:r>
        <w:t xml:space="preserve">It will ask you to type your password. After installation, </w:t>
      </w:r>
      <w:proofErr w:type="gramStart"/>
      <w:r>
        <w:t>don’t</w:t>
      </w:r>
      <w:proofErr w:type="gramEnd"/>
      <w:r>
        <w:t xml:space="preserve"> run it by clicking on the Wireshark icon (unless you logged in as root account)</w:t>
      </w:r>
    </w:p>
    <w:p w14:paraId="07CCE748" w14:textId="0EC5F487" w:rsidR="009C572A" w:rsidRDefault="009C572A" w:rsidP="009C572A">
      <w:pPr>
        <w:pStyle w:val="ListParagraph"/>
        <w:numPr>
          <w:ilvl w:val="2"/>
          <w:numId w:val="1"/>
        </w:numPr>
      </w:pPr>
      <w:r>
        <w:t xml:space="preserve">For running Wireshark please type </w:t>
      </w:r>
      <w:r w:rsidR="008F126A">
        <w:t xml:space="preserve">the </w:t>
      </w:r>
      <w:r>
        <w:t>following command (all lowercase):</w:t>
      </w:r>
    </w:p>
    <w:p w14:paraId="4DE02492" w14:textId="2709A6D0" w:rsidR="009C572A" w:rsidRDefault="009C572A" w:rsidP="009C572A">
      <w:pPr>
        <w:pStyle w:val="ListParagraph"/>
        <w:ind w:left="2160"/>
      </w:pPr>
      <w:proofErr w:type="spellStart"/>
      <w:r>
        <w:t>sudo</w:t>
      </w:r>
      <w:proofErr w:type="spellEnd"/>
      <w:r>
        <w:t xml:space="preserve"> </w:t>
      </w:r>
      <w:r w:rsidR="008F126A">
        <w:t>W</w:t>
      </w:r>
      <w:r>
        <w:t>ireshark</w:t>
      </w:r>
    </w:p>
    <w:p w14:paraId="529C5B0F" w14:textId="3E9A3BA8" w:rsidR="009C572A" w:rsidRDefault="009C572A" w:rsidP="009C572A">
      <w:pPr>
        <w:pStyle w:val="ListParagraph"/>
        <w:numPr>
          <w:ilvl w:val="0"/>
          <w:numId w:val="1"/>
        </w:numPr>
      </w:pPr>
      <w:r>
        <w:t>PowerShell</w:t>
      </w:r>
    </w:p>
    <w:p w14:paraId="3DEF6FCD" w14:textId="38514A90" w:rsidR="009C572A" w:rsidRDefault="009803BC" w:rsidP="009C572A">
      <w:pPr>
        <w:pStyle w:val="ListParagraph"/>
        <w:numPr>
          <w:ilvl w:val="1"/>
          <w:numId w:val="1"/>
        </w:numPr>
      </w:pPr>
      <w:r>
        <w:t xml:space="preserve">You need to open </w:t>
      </w:r>
      <w:r w:rsidR="008F126A">
        <w:t xml:space="preserve">the </w:t>
      </w:r>
      <w:r>
        <w:t>following webpage:</w:t>
      </w:r>
    </w:p>
    <w:p w14:paraId="43AB540F" w14:textId="4FEFCB10" w:rsidR="009803BC" w:rsidRDefault="0072603C" w:rsidP="009803BC">
      <w:hyperlink r:id="rId16" w:history="1">
        <w:r w:rsidR="009803BC">
          <w:rPr>
            <w:rStyle w:val="Hyperlink"/>
          </w:rPr>
          <w:t>https://docs.microsoft.com/en-us/powershell/scripting/install/installing-powershell-core-on-linux?view=powershell-7</w:t>
        </w:r>
      </w:hyperlink>
    </w:p>
    <w:p w14:paraId="0DD0B8FD" w14:textId="77777777" w:rsidR="00A6482A" w:rsidRDefault="00A6482A">
      <w:r>
        <w:br w:type="page"/>
      </w:r>
    </w:p>
    <w:p w14:paraId="3D4DFE94" w14:textId="1F515258" w:rsidR="009803BC" w:rsidRDefault="009803BC" w:rsidP="009803BC">
      <w:pPr>
        <w:pStyle w:val="ListParagraph"/>
        <w:numPr>
          <w:ilvl w:val="1"/>
          <w:numId w:val="1"/>
        </w:numPr>
      </w:pPr>
      <w:r>
        <w:lastRenderedPageBreak/>
        <w:t xml:space="preserve">I already test it on Ubuntu </w:t>
      </w:r>
      <w:proofErr w:type="gramStart"/>
      <w:r>
        <w:t>18.04</w:t>
      </w:r>
      <w:proofErr w:type="gramEnd"/>
      <w:r>
        <w:t xml:space="preserve"> and it worked fine:</w:t>
      </w:r>
    </w:p>
    <w:p w14:paraId="4331EB55" w14:textId="49EC7F36" w:rsidR="00E71E13" w:rsidRDefault="009803BC" w:rsidP="00735AD1">
      <w:r>
        <w:rPr>
          <w:noProof/>
        </w:rPr>
        <w:drawing>
          <wp:inline distT="0" distB="0" distL="0" distR="0" wp14:anchorId="48E16249" wp14:editId="78878887">
            <wp:extent cx="5943600" cy="2260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6A35B" w14:textId="77777777" w:rsidR="00365305" w:rsidRDefault="00365305" w:rsidP="009F717B">
      <w:pPr>
        <w:pStyle w:val="Title"/>
      </w:pPr>
    </w:p>
    <w:p w14:paraId="64B70014" w14:textId="659992EE" w:rsidR="009F717B" w:rsidRDefault="009F717B" w:rsidP="009F717B">
      <w:pPr>
        <w:pStyle w:val="Title"/>
      </w:pPr>
      <w:r>
        <w:t xml:space="preserve">Some </w:t>
      </w:r>
      <w:r w:rsidR="004A06C9">
        <w:t>equivalent commands from Windows to MacOS and Linux</w:t>
      </w:r>
    </w:p>
    <w:p w14:paraId="4AAEDE53" w14:textId="2AAAC952" w:rsidR="001171B8" w:rsidRDefault="001171B8" w:rsidP="001171B8">
      <w:r>
        <w:t xml:space="preserve">Because </w:t>
      </w:r>
      <w:proofErr w:type="spellStart"/>
      <w:r>
        <w:t>MacOC</w:t>
      </w:r>
      <w:proofErr w:type="spellEnd"/>
      <w:r>
        <w:t xml:space="preserve"> base on Unix so the commands can be same as Linux</w:t>
      </w:r>
      <w:r w:rsidR="00780BDC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80BDC" w14:paraId="5A0F5507" w14:textId="77777777" w:rsidTr="00780BDC">
        <w:tc>
          <w:tcPr>
            <w:tcW w:w="4675" w:type="dxa"/>
          </w:tcPr>
          <w:p w14:paraId="3E33D690" w14:textId="1D8D4323" w:rsidR="00780BDC" w:rsidRDefault="00780BDC" w:rsidP="001171B8">
            <w:r>
              <w:t>Windows (CMD</w:t>
            </w:r>
            <w:r w:rsidR="00B011EC">
              <w:t xml:space="preserve"> commands)</w:t>
            </w:r>
          </w:p>
        </w:tc>
        <w:tc>
          <w:tcPr>
            <w:tcW w:w="4675" w:type="dxa"/>
          </w:tcPr>
          <w:p w14:paraId="65BB35E4" w14:textId="12823836" w:rsidR="00780BDC" w:rsidRDefault="00B011EC" w:rsidP="001171B8">
            <w:r>
              <w:t>MacOS (Terminal), Linux (Terminal)</w:t>
            </w:r>
          </w:p>
        </w:tc>
      </w:tr>
      <w:tr w:rsidR="00780BDC" w14:paraId="1AF46982" w14:textId="77777777" w:rsidTr="00780BDC">
        <w:tc>
          <w:tcPr>
            <w:tcW w:w="4675" w:type="dxa"/>
          </w:tcPr>
          <w:p w14:paraId="193DC849" w14:textId="5359A65D" w:rsidR="00780BDC" w:rsidRDefault="00855D9F" w:rsidP="001171B8">
            <w:r>
              <w:t>i</w:t>
            </w:r>
            <w:r w:rsidR="00A92697">
              <w:t>pconfig</w:t>
            </w:r>
          </w:p>
        </w:tc>
        <w:tc>
          <w:tcPr>
            <w:tcW w:w="4675" w:type="dxa"/>
          </w:tcPr>
          <w:p w14:paraId="72394AB8" w14:textId="0B40D3E8" w:rsidR="00780BDC" w:rsidRDefault="00855D9F" w:rsidP="001171B8">
            <w:r>
              <w:t>i</w:t>
            </w:r>
            <w:r w:rsidR="00A92697">
              <w:t>fconfig</w:t>
            </w:r>
            <w:r w:rsidR="00B6049F">
              <w:t xml:space="preserve">   </w:t>
            </w:r>
            <w:proofErr w:type="gramStart"/>
            <w:r w:rsidR="00B6049F" w:rsidRPr="00B6049F">
              <w:rPr>
                <w:color w:val="FF0000"/>
              </w:rPr>
              <w:t xml:space="preserve">or </w:t>
            </w:r>
            <w:r w:rsidR="00B6049F">
              <w:t xml:space="preserve"> </w:t>
            </w:r>
            <w:proofErr w:type="spellStart"/>
            <w:r w:rsidR="00B6049F">
              <w:t>ip</w:t>
            </w:r>
            <w:proofErr w:type="spellEnd"/>
            <w:proofErr w:type="gramEnd"/>
            <w:r w:rsidR="00B6049F">
              <w:t xml:space="preserve"> address</w:t>
            </w:r>
          </w:p>
        </w:tc>
      </w:tr>
      <w:tr w:rsidR="00780BDC" w14:paraId="53A70F80" w14:textId="77777777" w:rsidTr="00780BDC">
        <w:tc>
          <w:tcPr>
            <w:tcW w:w="4675" w:type="dxa"/>
          </w:tcPr>
          <w:p w14:paraId="2D807306" w14:textId="6C503CA2" w:rsidR="00780BDC" w:rsidRDefault="00855D9F" w:rsidP="001171B8">
            <w:r>
              <w:t>tracert</w:t>
            </w:r>
          </w:p>
        </w:tc>
        <w:tc>
          <w:tcPr>
            <w:tcW w:w="4675" w:type="dxa"/>
          </w:tcPr>
          <w:p w14:paraId="33C97C01" w14:textId="39613D0F" w:rsidR="00780BDC" w:rsidRDefault="00855D9F" w:rsidP="001171B8">
            <w:r>
              <w:t>tracerout</w:t>
            </w:r>
            <w:r w:rsidR="00B02963">
              <w:t>e</w:t>
            </w:r>
          </w:p>
        </w:tc>
      </w:tr>
      <w:tr w:rsidR="00780BDC" w14:paraId="09F2E18B" w14:textId="77777777" w:rsidTr="00780BDC">
        <w:tc>
          <w:tcPr>
            <w:tcW w:w="4675" w:type="dxa"/>
          </w:tcPr>
          <w:p w14:paraId="4B0A72DF" w14:textId="3AAF44D6" w:rsidR="00780BDC" w:rsidRDefault="00985A22" w:rsidP="001171B8">
            <w:proofErr w:type="spellStart"/>
            <w:r>
              <w:t>arp</w:t>
            </w:r>
            <w:proofErr w:type="spellEnd"/>
            <w:r>
              <w:t xml:space="preserve"> -</w:t>
            </w:r>
            <w:r w:rsidR="00014773">
              <w:t>a</w:t>
            </w:r>
          </w:p>
        </w:tc>
        <w:tc>
          <w:tcPr>
            <w:tcW w:w="4675" w:type="dxa"/>
          </w:tcPr>
          <w:p w14:paraId="6AE5B8E4" w14:textId="793B8566" w:rsidR="00780BDC" w:rsidRDefault="00014773" w:rsidP="001171B8">
            <w:proofErr w:type="spellStart"/>
            <w:r>
              <w:t>arp</w:t>
            </w:r>
            <w:proofErr w:type="spellEnd"/>
            <w:r>
              <w:t xml:space="preserve"> -n</w:t>
            </w:r>
          </w:p>
        </w:tc>
      </w:tr>
      <w:tr w:rsidR="00014773" w14:paraId="086777C9" w14:textId="77777777" w:rsidTr="00780BDC">
        <w:tc>
          <w:tcPr>
            <w:tcW w:w="4675" w:type="dxa"/>
          </w:tcPr>
          <w:p w14:paraId="206348EA" w14:textId="0FE95480" w:rsidR="00014773" w:rsidRPr="004145F8" w:rsidRDefault="004145F8" w:rsidP="001171B8">
            <w:pPr>
              <w:rPr>
                <w:bCs/>
              </w:rPr>
            </w:pPr>
            <w:proofErr w:type="spellStart"/>
            <w:r w:rsidRPr="004145F8">
              <w:rPr>
                <w:bCs/>
                <w:lang w:val="en-CA"/>
              </w:rPr>
              <w:t>netsh</w:t>
            </w:r>
            <w:proofErr w:type="spellEnd"/>
            <w:r w:rsidRPr="004145F8">
              <w:rPr>
                <w:bCs/>
                <w:lang w:val="en-CA"/>
              </w:rPr>
              <w:t xml:space="preserve"> interface </w:t>
            </w:r>
            <w:proofErr w:type="spellStart"/>
            <w:r w:rsidRPr="004145F8">
              <w:rPr>
                <w:bCs/>
                <w:lang w:val="en-CA"/>
              </w:rPr>
              <w:t>ip</w:t>
            </w:r>
            <w:proofErr w:type="spellEnd"/>
            <w:r w:rsidRPr="004145F8">
              <w:rPr>
                <w:bCs/>
                <w:lang w:val="en-CA"/>
              </w:rPr>
              <w:t xml:space="preserve"> delete </w:t>
            </w:r>
            <w:proofErr w:type="spellStart"/>
            <w:r w:rsidRPr="004145F8">
              <w:rPr>
                <w:bCs/>
                <w:lang w:val="en-CA"/>
              </w:rPr>
              <w:t>arpcache</w:t>
            </w:r>
            <w:proofErr w:type="spellEnd"/>
          </w:p>
        </w:tc>
        <w:tc>
          <w:tcPr>
            <w:tcW w:w="4675" w:type="dxa"/>
          </w:tcPr>
          <w:p w14:paraId="1BF1055D" w14:textId="07505AD0" w:rsidR="00014773" w:rsidRDefault="00D5193B" w:rsidP="001171B8">
            <w:proofErr w:type="spellStart"/>
            <w:r>
              <w:t>sudo</w:t>
            </w:r>
            <w:proofErr w:type="spellEnd"/>
            <w:r>
              <w:t xml:space="preserve"> </w:t>
            </w:r>
            <w:proofErr w:type="spellStart"/>
            <w:r w:rsidR="00856F07" w:rsidRPr="00856F07">
              <w:t>ip</w:t>
            </w:r>
            <w:proofErr w:type="spellEnd"/>
            <w:r w:rsidR="00856F07" w:rsidRPr="00856F07">
              <w:t xml:space="preserve"> -s neigh flush all</w:t>
            </w:r>
          </w:p>
        </w:tc>
      </w:tr>
    </w:tbl>
    <w:p w14:paraId="74FA2421" w14:textId="77777777" w:rsidR="00780BDC" w:rsidRPr="001171B8" w:rsidRDefault="00780BDC" w:rsidP="001171B8"/>
    <w:sectPr w:rsidR="00780BDC" w:rsidRPr="001171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6A60EF"/>
    <w:multiLevelType w:val="hybridMultilevel"/>
    <w:tmpl w:val="BB46E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szQwMLI0MzEzsTRW0lEKTi0uzszPAykwqQUAgOhvLSwAAAA="/>
  </w:docVars>
  <w:rsids>
    <w:rsidRoot w:val="00E96414"/>
    <w:rsid w:val="000032BB"/>
    <w:rsid w:val="000059CC"/>
    <w:rsid w:val="00014773"/>
    <w:rsid w:val="00036714"/>
    <w:rsid w:val="000E248F"/>
    <w:rsid w:val="001171B8"/>
    <w:rsid w:val="00365305"/>
    <w:rsid w:val="004145F8"/>
    <w:rsid w:val="004A06C9"/>
    <w:rsid w:val="005B10BE"/>
    <w:rsid w:val="0072603C"/>
    <w:rsid w:val="00735AD1"/>
    <w:rsid w:val="00745A81"/>
    <w:rsid w:val="00780BDC"/>
    <w:rsid w:val="007B46A3"/>
    <w:rsid w:val="00830013"/>
    <w:rsid w:val="00855D9F"/>
    <w:rsid w:val="00856F07"/>
    <w:rsid w:val="00870A8B"/>
    <w:rsid w:val="008F126A"/>
    <w:rsid w:val="009234C0"/>
    <w:rsid w:val="00972EC0"/>
    <w:rsid w:val="009803BC"/>
    <w:rsid w:val="00985A22"/>
    <w:rsid w:val="009C572A"/>
    <w:rsid w:val="009D6467"/>
    <w:rsid w:val="009F717B"/>
    <w:rsid w:val="00A57823"/>
    <w:rsid w:val="00A6482A"/>
    <w:rsid w:val="00A92697"/>
    <w:rsid w:val="00AF4341"/>
    <w:rsid w:val="00B011EC"/>
    <w:rsid w:val="00B02963"/>
    <w:rsid w:val="00B15CB6"/>
    <w:rsid w:val="00B6049F"/>
    <w:rsid w:val="00BD56A9"/>
    <w:rsid w:val="00C46E32"/>
    <w:rsid w:val="00C67C1B"/>
    <w:rsid w:val="00C85239"/>
    <w:rsid w:val="00C937A4"/>
    <w:rsid w:val="00D21120"/>
    <w:rsid w:val="00D5193B"/>
    <w:rsid w:val="00E71E13"/>
    <w:rsid w:val="00E96414"/>
    <w:rsid w:val="00EE247F"/>
    <w:rsid w:val="00F33D30"/>
    <w:rsid w:val="00F52B16"/>
    <w:rsid w:val="00FA2249"/>
    <w:rsid w:val="00FF2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6E235"/>
  <w15:chartTrackingRefBased/>
  <w15:docId w15:val="{07E8C762-5ACD-4E95-A2DD-5E3669E8C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64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6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64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964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4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964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67C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7C1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7C1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80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5.onthehub.com/WebStore/Welcome.aspx?ws=3b723f4e-044c-e511-9417-b8ca3a5db7b1" TargetMode="External"/><Relationship Id="rId13" Type="http://schemas.openxmlformats.org/officeDocument/2006/relationships/hyperlink" Target="https://www.wireshark.org/download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wireshark.org/download.html" TargetMode="Externa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docs.microsoft.com/en-us/powershell/scripting/install/installing-powershell-core-on-linux?view=powershell-7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eneca-my.sharepoint.com/:u:/g/personal/majid_shahravan_senecacollege_ca/EXKoVsVGVZtKngEQHRH1nfMBGW11G972ufLu2InfVXsFTA?e=hafUwv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watch?v=QBfuzwYUxl8" TargetMode="External"/><Relationship Id="rId10" Type="http://schemas.openxmlformats.org/officeDocument/2006/relationships/hyperlink" Target="https://www.virtualbox.org/wiki/Downloads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hyperlink" Target="https://docs.microsoft.com/en-us/powershell/scripting/install/installing-powershell-core-on-macos?view=powershell-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AA9B82783C44494213E8D00C0C21E" ma:contentTypeVersion="12" ma:contentTypeDescription="Create a new document." ma:contentTypeScope="" ma:versionID="bef1a28b940ad511bcf41c5f1b1e67f3">
  <xsd:schema xmlns:xsd="http://www.w3.org/2001/XMLSchema" xmlns:xs="http://www.w3.org/2001/XMLSchema" xmlns:p="http://schemas.microsoft.com/office/2006/metadata/properties" xmlns:ns3="32330114-f21e-456c-b79b-9abac45a318a" xmlns:ns4="054c1c66-81e4-4a3b-b198-dd301e3e226d" targetNamespace="http://schemas.microsoft.com/office/2006/metadata/properties" ma:root="true" ma:fieldsID="36493eaf052a86015c9cb1a9bea69fe3" ns3:_="" ns4:_="">
    <xsd:import namespace="32330114-f21e-456c-b79b-9abac45a318a"/>
    <xsd:import namespace="054c1c66-81e4-4a3b-b198-dd301e3e22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330114-f21e-456c-b79b-9abac45a31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c1c66-81e4-4a3b-b198-dd301e3e22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EC4B07-7FEC-4B9E-9FAE-7FCC5A6CF219}">
  <ds:schemaRefs>
    <ds:schemaRef ds:uri="http://schemas.microsoft.com/office/infopath/2007/PartnerControls"/>
    <ds:schemaRef ds:uri="http://purl.org/dc/elements/1.1/"/>
    <ds:schemaRef ds:uri="32330114-f21e-456c-b79b-9abac45a318a"/>
    <ds:schemaRef ds:uri="http://schemas.microsoft.com/office/2006/metadata/properties"/>
    <ds:schemaRef ds:uri="054c1c66-81e4-4a3b-b198-dd301e3e226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00F9DCF-4EF6-4CB5-9F65-AC96E7B866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11DA8D-551D-46B0-B3E4-78A021F05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330114-f21e-456c-b79b-9abac45a318a"/>
    <ds:schemaRef ds:uri="054c1c66-81e4-4a3b-b198-dd301e3e22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Shahravan</dc:creator>
  <cp:keywords/>
  <dc:description/>
  <cp:lastModifiedBy>Majid Shahravan</cp:lastModifiedBy>
  <cp:revision>2</cp:revision>
  <dcterms:created xsi:type="dcterms:W3CDTF">2020-06-05T22:25:00Z</dcterms:created>
  <dcterms:modified xsi:type="dcterms:W3CDTF">2020-06-05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6AA9B82783C44494213E8D00C0C21E</vt:lpwstr>
  </property>
</Properties>
</file>